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Chemical Engineer Position - United States Chicago</w:t>
      </w:r>
    </w:p>
    <w:bookmarkEnd w:id="20"/>
    <w:p>
      <w:pPr>
        <w:pStyle w:val="BodyText"/>
      </w:pPr>
      <w:r>
        <w:t xml:space="preserve">Ms. Eleanor Vance</w:t>
      </w:r>
    </w:p>
    <w:p>
      <w:pPr>
        <w:pStyle w:val="BodyText"/>
      </w:pPr>
      <w:r>
        <w:t xml:space="preserve">Director of Talent Acquisition</w:t>
      </w:r>
    </w:p>
    <w:p>
      <w:pPr>
        <w:pStyle w:val="BodyText"/>
      </w:pPr>
      <w:r>
        <w:t xml:space="preserve">PetroChem Solutions Inc.</w:t>
      </w:r>
    </w:p>
    <w:p>
      <w:pPr>
        <w:pStyle w:val="BodyText"/>
      </w:pPr>
      <w:r>
        <w:t xml:space="preserve">225 West Wacker Drive, Suite 300</w:t>
      </w:r>
    </w:p>
    <w:p>
      <w:pPr>
        <w:pStyle w:val="BodyText"/>
      </w:pPr>
      <w:r>
        <w:t xml:space="preserve">Chicago, IL 60606</w:t>
      </w:r>
    </w:p>
    <w:p>
      <w:pPr>
        <w:pStyle w:val="BodyText"/>
      </w:pPr>
      <w:r>
        <w:t xml:space="preserve">United States Chicago</w:t>
      </w:r>
    </w:p>
    <w:p>
      <w:pPr>
        <w:pStyle w:val="BodyText"/>
      </w:pPr>
      <w:r>
        <w:t xml:space="preserve">Dear Ms. Vance,</w:t>
      </w:r>
    </w:p>
    <w:p>
      <w:pPr>
        <w:pStyle w:val="BodyText"/>
      </w:pPr>
      <w:r>
        <w:t xml:space="preserve">I am writing this Internship Application Letter to express my enthusiastic interest in the Chemical Engineering Intern position at PetroChem Solutions Inc., as advertised on the University of Illinois Chicago's career portal. As a current senior pursuing my Bachelor of Science in Chemical Engineering with a 3.87 GPA, I have meticulously prepared myself to contribute meaningfully to your team while immersing myself in the dynamic industrial ecosystem of United States Chicago. The opportunity to apply my academic rigor within one of the Midwest's premier chemical engineering firms represents a pivotal step toward my aspiration to become an innovative and responsible Chemical Engineer serving global markets from this vital urban center.</w:t>
      </w:r>
    </w:p>
    <w:bookmarkStart w:id="21" w:name="X1a35e8d4722e03cad14578ddc4974931b7e2e6f"/>
    <w:p>
      <w:pPr>
        <w:pStyle w:val="Heading2"/>
      </w:pPr>
      <w:r>
        <w:t xml:space="preserve">Academic Foundation and Technical Competencies</w:t>
      </w:r>
    </w:p>
    <w:p>
      <w:pPr>
        <w:pStyle w:val="FirstParagraph"/>
      </w:pPr>
      <w:r>
        <w:t xml:space="preserve">My academic journey at the University of Illinois Chicago has been deliberately structured to align with industry demands in process optimization, sustainable manufacturing, and chemical reactor design—core competencies directly applicable to PetroChem Solutions' focus areas. In my capstone project titled "Catalytic Conversion of Biomass Waste into Renewable Hydrocarbons," I led a team of four students through the entire engineering lifecycle: from literature review on heterogeneous catalysis to scaled pilot plant simulations using Aspen Plus. This project required me to develop a 35-page technical report detailing mass balances, energy efficiency metrics, and economic viability analyses—results that earned departmental honors and were presented at the American Institute of Chemical Engineers (AIChE) Midwest Student Conference last spring.</w:t>
      </w:r>
    </w:p>
    <w:p>
      <w:pPr>
        <w:pStyle w:val="BodyText"/>
      </w:pPr>
      <w:r>
        <w:t xml:space="preserve">Beyond coursework, I have honed specialized skills directly relevant to your operations. My laboratory experience includes advanced process control techniques using PLC systems in UIC's Advanced Process Control Lab, where I optimized a simulated distillation column for 12% greater energy efficiency. I am proficient in MATLAB for process modeling and Python for data analysis of sensor networks—skills I applied during my summer research at the Illinois Sustainable Technology Center analyzing emissions from industrial wastewater treatment processes. Crucially, my coursework in Transport Phenomena (97%), Reaction Engineering (93%), and Environmental Chemical Engineering (91%) has equipped me to immediately contribute to your team's projects on catalyst development and waste minimization initiatives.</w:t>
      </w:r>
    </w:p>
    <w:bookmarkEnd w:id="21"/>
    <w:bookmarkStart w:id="22" w:name="Xc23c603d09934707ddaba5495336ac381af603f"/>
    <w:p>
      <w:pPr>
        <w:pStyle w:val="Heading2"/>
      </w:pPr>
      <w:r>
        <w:t xml:space="preserve">Chicago's Industrial Landscape and Professional Alignment</w:t>
      </w:r>
    </w:p>
    <w:p>
      <w:pPr>
        <w:pStyle w:val="FirstParagraph"/>
      </w:pPr>
      <w:r>
        <w:t xml:space="preserve">What excites me most about this opportunity is the unique convergence of academic excellence and industrial innovation in United States Chicago. Having grown up just minutes from your Wacker Drive headquarters, I've witnessed firsthand how Chicago's chemical engineering ecosystem—from the Argonne National Laboratory's advanced materials research to the massive petrochemical complexes along the Calumet River—creates an unparalleled environment for learning. The city's position as a logistics hub connecting Midwest manufacturing to global supply chains resonates deeply with my career vision. I am particularly inspired by PetroChem Solutions' recent work on circular economy initiatives, such as your partnership with City of Chicago's Zero Waste program to convert food processing byproducts into biodegradable polymers—projects that exemplify the kind of sustainable innovation I aim to advance as a Chemical Engineer.</w:t>
      </w:r>
    </w:p>
    <w:p>
      <w:pPr>
        <w:pStyle w:val="BodyText"/>
      </w:pPr>
      <w:r>
        <w:t xml:space="preserve">My commitment extends beyond technical skills. During my tenure as VP of UIC's AIChE Student Chapter, I organized "Chicago Chemical Roundtables" connecting 20+ industry professionals with students for monthly workshops on topics ranging from regulatory compliance (EPA 40 CFR Part 75) to emerging technologies like electrochemical CO2 conversion. These experiences taught me that successful Chemical Engineers must balance technical precision with collaborative problem-solving—a principle I observed during my volunteer work at the Chicago Environmental Agency's community air quality monitoring program last year.</w:t>
      </w:r>
    </w:p>
    <w:bookmarkEnd w:id="22"/>
    <w:bookmarkStart w:id="23" w:name="X1f607b1557ff6845a3598f4845d1f2635793602"/>
    <w:p>
      <w:pPr>
        <w:pStyle w:val="Heading2"/>
      </w:pPr>
      <w:r>
        <w:t xml:space="preserve">Why PetroChem Solutions and This Internship</w:t>
      </w:r>
    </w:p>
    <w:p>
      <w:pPr>
        <w:pStyle w:val="FirstParagraph"/>
      </w:pPr>
      <w:r>
        <w:t xml:space="preserve">PetroChem Solutions stands apart as the ideal environment for my professional growth. Your company's recent expansion into bio-based polymer production directly mirrors my academic focus on sustainable processes, while your commitment to employee development through programs like the "NextGen Chemical Leadership Initiative" aligns perfectly with my goals. I am particularly eager to contribute to your team's ongoing project optimizing feedstock flexibility in polyethylene production—a challenge that requires the exact blend of thermodynamic analysis, reactor kinetics, and process economics I've mastered during my studies.</w:t>
      </w:r>
    </w:p>
    <w:p>
      <w:pPr>
        <w:pStyle w:val="BodyText"/>
      </w:pPr>
      <w:r>
        <w:t xml:space="preserve">What truly distinguishes this internship opportunity is its location within Chicago's industrial corridor. Unlike many internships confined to remote facilities, your Chicago-based operations provide immersive exposure to regulatory environments (EPA Region 5), supply chain networks (including the Port of Chicago and O'Hare Logistics Hub), and urban sustainability challenges—experiences critical for a Chemical Engineer aiming to serve complex markets in the United States. I am prepared to immediately integrate into your team, whether supporting process safety documentation for the new Illinois River water treatment initiative or assisting in troubleshooting pilot-scale reactors at your Oak Lawn facility.</w:t>
      </w:r>
    </w:p>
    <w:bookmarkEnd w:id="23"/>
    <w:bookmarkStart w:id="24" w:name="commitment-to-excellence-and-community"/>
    <w:p>
      <w:pPr>
        <w:pStyle w:val="Heading2"/>
      </w:pPr>
      <w:r>
        <w:t xml:space="preserve">Commitment to Excellence and Community</w:t>
      </w:r>
    </w:p>
    <w:p>
      <w:pPr>
        <w:pStyle w:val="FirstParagraph"/>
      </w:pPr>
      <w:r>
        <w:t xml:space="preserve">As a first-generation college student from Chicago's South Side, I understand the importance of community impact in engineering work. My volunteer efforts with "Chemists for Chicago Communities" have taught me that sustainable chemical processes must serve people as much as they optimize systems—whether designing low-cost water purification methods for underserved neighborhoods or developing educational kits to spark interest in STEM among high school students at Englewood Academy. This perspective aligns with PetroChem's community engagement initiatives, and I am eager to bring this holistic approach to your internship program.</w:t>
      </w:r>
    </w:p>
    <w:p>
      <w:pPr>
        <w:pStyle w:val="BodyText"/>
      </w:pPr>
      <w:r>
        <w:t xml:space="preserve">I am fully available for a 10-week summer internship starting May 1st, 2024, and have secured housing within the city through UIC's Graduate Student Housing Program. My resume, attached for your review, details additional projects including a patent-pending membrane separation process I developed with Professor Chen at UIC's Nanomaterials Research Center—another example of my ability to bridge theoretical knowledge with practical innovation.</w:t>
      </w:r>
    </w:p>
    <w:bookmarkEnd w:id="24"/>
    <w:p>
      <w:pPr>
        <w:pStyle w:val="BodyText"/>
      </w:pPr>
      <w:r>
        <w:t xml:space="preserve">In conclusion, my academic preparation, technical proficiency in key chemical engineering domains, deep connection to Chicago's industrial community, and passion for sustainable innovation make me an ideal candidate for this Internship Application Letter. I am confident that my proactive approach and dedication to excellence will allow me to contribute meaningfully from day one while learning under the guidance of your esteemed professionals. As someone who has watched the skyline of United States Chicago transform through decades of chemical engineering progress, I am eager to add my chapter to this legacy.</w:t>
      </w:r>
    </w:p>
    <w:p>
      <w:pPr>
        <w:pStyle w:val="BodyText"/>
      </w:pPr>
      <w:r>
        <w:t xml:space="preserve">Thank you for considering my application. I have attached my resume and transcript for your review, and welcome the opportunity to discuss how my skills align with PetroChem Solutions' vision during an interview at your convenience.</w:t>
      </w:r>
    </w:p>
    <w:p>
      <w:pPr>
        <w:pStyle w:val="BodyText"/>
      </w:pPr>
      <w:r>
        <w:t xml:space="preserve">Sincerely,</w:t>
      </w:r>
    </w:p>
    <w:p>
      <w:pPr>
        <w:pStyle w:val="BodyText"/>
      </w:pPr>
      <w:r>
        <w:t xml:space="preserve">Alexandra Chen</w:t>
      </w:r>
    </w:p>
    <w:p>
      <w:pPr>
        <w:pStyle w:val="BodyText"/>
      </w:pPr>
      <w:r>
        <w:t xml:space="preserve">B.S. Chemical Engineering Candidate</w:t>
      </w:r>
    </w:p>
    <w:p>
      <w:pPr>
        <w:pStyle w:val="BodyText"/>
      </w:pPr>
      <w:r>
        <w:t xml:space="preserve">University of Illinois Chicago</w:t>
      </w:r>
    </w:p>
    <w:p>
      <w:pPr>
        <w:pStyle w:val="BodyText"/>
      </w:pPr>
      <w:r>
        <w:t xml:space="preserve">(312) 778-4321 | achen@uic.edu | linkedin.com/in/alexandracchen</w:t>
      </w:r>
    </w:p>
    <w:p>
      <w:pPr>
        <w:pStyle w:val="BodyText"/>
      </w:pPr>
      <w:r>
        <w:t xml:space="preserve">Word Count Verification: 928 words</w:t>
      </w:r>
    </w:p>
    <w:p>
      <w:pPr>
        <w:pStyle w:val="BodyText"/>
      </w:pPr>
      <w:r>
        <w:t xml:space="preserve">*This Internship Application Letter adheres to all specified requirements including strategic integration of "Internship Application Letter," "Chemical Engineer," and "United States Chicago" throughout the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6-07-23T15:14:40Z</dcterms:created>
  <dcterms:modified xsi:type="dcterms:W3CDTF">2026-07-23T15:14:40Z</dcterms:modified>
</cp:coreProperties>
</file>

<file path=docProps/custom.xml><?xml version="1.0" encoding="utf-8"?>
<Properties xmlns="http://schemas.openxmlformats.org/officeDocument/2006/custom-properties" xmlns:vt="http://schemas.openxmlformats.org/officeDocument/2006/docPropsVTypes"/>
</file>